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16F7558" w14:textId="382BA2D7" w:rsidR="00FB4E16" w:rsidRDefault="007B754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563B64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4EBD98D9" w14:textId="429ED987" w:rsidR="00F13DC0" w:rsidRDefault="0038468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1FD18E4" wp14:editId="14ACC21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BDC78" w14:textId="146C7B5C" w:rsidR="00384687" w:rsidRDefault="0038468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A we framework used for the</w:t>
      </w:r>
      <w:r w:rsidR="00E5209F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web application development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. A light weigt </w:t>
      </w:r>
      <w:r w:rsidR="00986717">
        <w:rPr>
          <w:rFonts w:ascii="Arial" w:hAnsi="Arial" w:cs="Arial"/>
          <w:color w:val="000000"/>
          <w:sz w:val="20"/>
          <w:szCs w:val="20"/>
          <w:shd w:val="clear" w:color="auto" w:fill="FFFFFF"/>
        </w:rPr>
        <w:t>application can be built using this.</w:t>
      </w:r>
    </w:p>
    <w:p w14:paraId="104B6784" w14:textId="23B8B9BE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WSGI- A gateway between python and web server</w:t>
      </w:r>
    </w:p>
    <w:p w14:paraId="00BA6387" w14:textId="1C05CE1E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Jinga2 – Template engine to comibine the data sources</w:t>
      </w:r>
    </w:p>
    <w:p w14:paraId="25C10322" w14:textId="4B8F26EF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3D98556" wp14:editId="408BBAEF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57CEF" w14:textId="7D0EB51F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EC5A95C" wp14:editId="0FC46977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5DA0" w14:textId="5A3DD8DE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5D8D581" wp14:editId="03010C34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59C6A" w14:textId="06A71FAC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A1E0F5A" wp14:editId="670D5C9F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6D024" w14:textId="3E75D939" w:rsidR="00986717" w:rsidRDefault="0098671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135403F" wp14:editId="6750F7E0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B2F0F" w14:textId="0FE91F1B" w:rsidR="007E0101" w:rsidRDefault="007E010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D5AFB50" w14:textId="250A7D42" w:rsidR="007E0101" w:rsidRDefault="007E0101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lask is popular python web framework. 3</w:t>
      </w:r>
      <w:r w:rsidRPr="007E0101">
        <w:rPr>
          <w:rFonts w:ascii="Arial" w:hAnsi="Arial" w:cs="Arial"/>
          <w:color w:val="000000"/>
          <w:sz w:val="20"/>
          <w:szCs w:val="20"/>
          <w:shd w:val="clear" w:color="auto" w:fill="FFFFFF"/>
          <w:vertAlign w:val="superscript"/>
        </w:rPr>
        <w:t>rd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party python library to develop the web application. Can also be interacted with models, databases, api can be created.</w:t>
      </w:r>
    </w:p>
    <w:p w14:paraId="1E74052D" w14:textId="380FCB81" w:rsidR="00632427" w:rsidRPr="00AC3B3B" w:rsidRDefault="0063242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Flask is similar as compared to jango and Jango has lots of more functionality as </w:t>
      </w:r>
      <w:r w:rsidR="008776BC">
        <w:rPr>
          <w:rFonts w:ascii="Arial" w:hAnsi="Arial" w:cs="Arial"/>
          <w:color w:val="000000"/>
          <w:sz w:val="20"/>
          <w:szCs w:val="20"/>
          <w:shd w:val="clear" w:color="auto" w:fill="FFFFFF"/>
        </w:rPr>
        <w:t>compared to Flask.</w:t>
      </w:r>
      <w:r w:rsidR="00240AFD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0F6422">
        <w:rPr>
          <w:rFonts w:ascii="Arial" w:hAnsi="Arial" w:cs="Arial"/>
          <w:color w:val="000000"/>
          <w:sz w:val="20"/>
          <w:szCs w:val="20"/>
          <w:shd w:val="clear" w:color="auto" w:fill="FFFFFF"/>
        </w:rPr>
        <w:t>Flask is  like a micro framework.</w:t>
      </w:r>
    </w:p>
    <w:sectPr w:rsidR="00632427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q8FAJxDtMUtAAAA"/>
  </w:docVars>
  <w:rsids>
    <w:rsidRoot w:val="00223CA4"/>
    <w:rsid w:val="000152E6"/>
    <w:rsid w:val="000211E3"/>
    <w:rsid w:val="00084204"/>
    <w:rsid w:val="00090A8D"/>
    <w:rsid w:val="000A2F23"/>
    <w:rsid w:val="000E5D3E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40AFD"/>
    <w:rsid w:val="0027552A"/>
    <w:rsid w:val="002D261A"/>
    <w:rsid w:val="002D51F1"/>
    <w:rsid w:val="002E0891"/>
    <w:rsid w:val="002E2A51"/>
    <w:rsid w:val="00302BE5"/>
    <w:rsid w:val="0032341B"/>
    <w:rsid w:val="00384687"/>
    <w:rsid w:val="003855FC"/>
    <w:rsid w:val="003A266E"/>
    <w:rsid w:val="003B7E74"/>
    <w:rsid w:val="003D3758"/>
    <w:rsid w:val="003D5B26"/>
    <w:rsid w:val="003F2317"/>
    <w:rsid w:val="00423A3B"/>
    <w:rsid w:val="00434DFF"/>
    <w:rsid w:val="00444D78"/>
    <w:rsid w:val="0045759E"/>
    <w:rsid w:val="0046065B"/>
    <w:rsid w:val="00463341"/>
    <w:rsid w:val="00463544"/>
    <w:rsid w:val="004B6513"/>
    <w:rsid w:val="00512FA8"/>
    <w:rsid w:val="00563B64"/>
    <w:rsid w:val="00566653"/>
    <w:rsid w:val="005720FA"/>
    <w:rsid w:val="00574587"/>
    <w:rsid w:val="00577F4B"/>
    <w:rsid w:val="00587C70"/>
    <w:rsid w:val="005D1413"/>
    <w:rsid w:val="005D42FB"/>
    <w:rsid w:val="005F0A08"/>
    <w:rsid w:val="00607C6B"/>
    <w:rsid w:val="00624109"/>
    <w:rsid w:val="006255DE"/>
    <w:rsid w:val="00632427"/>
    <w:rsid w:val="00635B26"/>
    <w:rsid w:val="00657B94"/>
    <w:rsid w:val="00681476"/>
    <w:rsid w:val="006E4CD8"/>
    <w:rsid w:val="006F3A77"/>
    <w:rsid w:val="00705AA7"/>
    <w:rsid w:val="00721D7D"/>
    <w:rsid w:val="0072230C"/>
    <w:rsid w:val="00730934"/>
    <w:rsid w:val="0074678D"/>
    <w:rsid w:val="00760444"/>
    <w:rsid w:val="00771088"/>
    <w:rsid w:val="00771C07"/>
    <w:rsid w:val="0078025C"/>
    <w:rsid w:val="007B3EEA"/>
    <w:rsid w:val="007B754D"/>
    <w:rsid w:val="007E0101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776BC"/>
    <w:rsid w:val="008E3E9C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D0EE1"/>
    <w:rsid w:val="009E7908"/>
    <w:rsid w:val="009F7C58"/>
    <w:rsid w:val="00A00DD3"/>
    <w:rsid w:val="00A27AC8"/>
    <w:rsid w:val="00A446A9"/>
    <w:rsid w:val="00A6000F"/>
    <w:rsid w:val="00A61B68"/>
    <w:rsid w:val="00A710EA"/>
    <w:rsid w:val="00A972C3"/>
    <w:rsid w:val="00AA4A16"/>
    <w:rsid w:val="00AB6D6F"/>
    <w:rsid w:val="00AC3B3B"/>
    <w:rsid w:val="00AF4957"/>
    <w:rsid w:val="00B201E6"/>
    <w:rsid w:val="00B61757"/>
    <w:rsid w:val="00B81F28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085E"/>
    <w:rsid w:val="00D61CB3"/>
    <w:rsid w:val="00D63B47"/>
    <w:rsid w:val="00D73F6E"/>
    <w:rsid w:val="00DA55C7"/>
    <w:rsid w:val="00DE766B"/>
    <w:rsid w:val="00E20C73"/>
    <w:rsid w:val="00E33D50"/>
    <w:rsid w:val="00E41BAC"/>
    <w:rsid w:val="00E5209F"/>
    <w:rsid w:val="00EB21A2"/>
    <w:rsid w:val="00EB2256"/>
    <w:rsid w:val="00EB3C76"/>
    <w:rsid w:val="00EC3D25"/>
    <w:rsid w:val="00EF449C"/>
    <w:rsid w:val="00F13DC0"/>
    <w:rsid w:val="00F43541"/>
    <w:rsid w:val="00F57DC5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5</TotalTime>
  <Pages>4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92</cp:revision>
  <dcterms:created xsi:type="dcterms:W3CDTF">2021-05-20T12:25:00Z</dcterms:created>
  <dcterms:modified xsi:type="dcterms:W3CDTF">2021-06-22T07:49:00Z</dcterms:modified>
</cp:coreProperties>
</file>